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4fec14c0f72d9e9b3283aabe692b6ab1a2a2a8"/>
      <w:r>
        <w:rPr>
          <w:b/>
        </w:rPr>
        <w:t xml:space="preserve">ПРОТОКОЛ ЕЛЕКТРОННОГО АУКЦІОНУ № BSE001-UA-20220513-0111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51 30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 73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2 05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7 565,39 грн (сімдесят сім тисяч п'ятсот шістдесят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ЗЛАТОВ ІГОР ВАСИЛЬОВИЧ", ЄДРПОУ: 32446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АГРО ПАСІФІК, ЄДРПОУ: 441322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рофагротранс", ЄДРПОУ: 379742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ИРАТОРГ", ЄДРПОУ: 387858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ЛАТА-ТРЕЙД", ЄДРПОУ: 3562320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НГРЕЙН ІНВЕСТ ЛТД", ЄДРПОУ: 420291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2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31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551 307,8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4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3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594 8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7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2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2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4:48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675 412,4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1:0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3:02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0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0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2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3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7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3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2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665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7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5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8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1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3:0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1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8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9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7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1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7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6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7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1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5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6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2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2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4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7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3 200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1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5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7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1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84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1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1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4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5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7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9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4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2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3 072,50 грн (тринадцять тисяч сімдесят дві гривні 5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86 750,00 грн (сто вісімдесят шість тисяч сімсот п'ятдесят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 735 000,00 грн (три мільйони сімсот тридцять п'ять тисяч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ДЖАСТ АГРО ТРАНС", ЄДРПОУ: 4342475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8:55:38Z</dcterms:created>
  <dcterms:modified xsi:type="dcterms:W3CDTF">2024-05-06T08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